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ahamas,</w:t>
      </w:r>
      <w:r>
        <w:t xml:space="preserve"> </w:t>
      </w:r>
      <w:r>
        <w:t xml:space="preserve">Th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ahamas, The received a score of 54.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ahamas, The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amas, The received a score of</w:t>
      </w:r>
      <w:r>
        <w:t xml:space="preserve"> </w:t>
      </w:r>
      <w:r>
        <w:rPr>
          <w:bCs/>
          <w:b/>
        </w:rPr>
        <w:t xml:space="preserve">27.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ahamas, The received a score of 49.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ahamas, The received a score of 38.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ahamas, The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ahamas, The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ahamas, Th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ahamas, The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ahamas, The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ahamas, The received a score of 0.4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ahamas, The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ahamas, The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ahamas, The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ahamas, The received a score of 0.5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ahamas, The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ahamas, Th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ahamas, The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BAHAMA~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BAHAMA~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BAHAMA~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BAHAMA~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BAHAMA~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BAHAMA~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BAHAMA~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BAHAMA~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BAHAMA~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BAHAMA~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BAHAMA~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BAHAMA~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BAHAMA~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BAHAMA~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BAHAMA~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BAHAMA~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BAHAMA~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13</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02"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2:59:12Z</dcterms:created>
  <dcterms:modified xsi:type="dcterms:W3CDTF">2024-03-19T12:5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ahamas, The Country Report</vt:lpwstr>
  </property>
</Properties>
</file>